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West</w:t>
      </w:r>
      <w:r>
        <w:t xml:space="preserve"> </w:t>
      </w:r>
      <w:r>
        <w:t xml:space="preserve">Bank</w:t>
      </w:r>
      <w:r>
        <w:t xml:space="preserve"> </w:t>
      </w:r>
      <w:r>
        <w:t xml:space="preserve">and</w:t>
      </w:r>
      <w:r>
        <w:t xml:space="preserve"> </w:t>
      </w:r>
      <w:r>
        <w:t xml:space="preserve">Gaz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West Bank and Gaza received a score of 83.4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West Bank and Gaz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West Bank and Gaza received a score of</w:t>
      </w:r>
      <w:r>
        <w:t xml:space="preserve"> </w:t>
      </w:r>
      <w:r>
        <w:rPr>
          <w:bCs/>
          <w:b/>
        </w:rPr>
        <w:t xml:space="preserve">92.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West Bank and Gaza received a score of 73.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West Bank and Gaza received a score of 66.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West Bank and Gaza received a score of 8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West Bank and Gaz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West Bank and Gaz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West Bank and Gaz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West Bank and Gaz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West Bank and Gaz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West Bank and Gaza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West Bank and Gaz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West Bank and Gaz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West Bank and Gaz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West Bank and Gaza received a score of 0.5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West Bank and Gaza received a score of 0.5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West Bank and Gaza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Middle%20East%20&amp;%20North%20Africa\West%20Bank%20and%20Gaz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Middle%20East%20&amp;%20North%20Africa\West%20Bank%20and%20Gaz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Middle%20East%20&amp;%20North%20Africa\West%20Bank%20and%20Gaz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Middle%20East%20&amp;%20North%20Africa\West%20Bank%20and%20Gaz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Middle%20East%20&amp;%20North%20Africa\West%20Bank%20and%20Gaz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Middle%20East%20&amp;%20North%20Africa\West%20Bank%20and%20Gaz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Middle%20East%20&amp;%20North%20Africa\West%20Bank%20and%20Gaz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Middle%20East%20&amp;%20North%20Africa\West%20Bank%20and%20Gaz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Middle%20East%20&amp;%20North%20Africa\West%20Bank%20and%20Gaz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Middle%20East%20&amp;%20North%20Africa\West%20Bank%20and%20Gaz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Middle%20East%20&amp;%20North%20Africa\West%20Bank%20and%20Gaz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Middle%20East%20&amp;%20North%20Africa\West%20Bank%20and%20Gaz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Middle%20East%20&amp;%20North%20Africa\West%20Bank%20and%20Gaz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Middle%20East%20&amp;%20North%20Africa\West%20Bank%20and%20Gaz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Middle%20East%20&amp;%20North%20Africa\West%20Bank%20and%20Gaz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Middle%20East%20&amp;%20North%20Africa\West%20Bank%20and%20Gaz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Middle%20East%20&amp;%20North%20Africa\West%20Bank%20and%20Gaz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04, 2005, 2006, 2007, 2009, 2010, 2011, 2016</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0, 2015</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1996, 1997, 1998, 1999, 2000, 2001, 2002, 2003, 2004, 2005, 2006, 2007, 2008, 2009, 2010, 2011, 2012, 2013, 2014, 2015, 2016,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2000, 2004, 2006, 2011,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20:53Z</dcterms:created>
  <dcterms:modified xsi:type="dcterms:W3CDTF">2024-01-16T19: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West Bank and Gaza Country Report</vt:lpwstr>
  </property>
</Properties>
</file>